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80252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d966d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3da75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